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0C415A" w14:paraId="1B6112E4" w14:textId="77777777" w:rsidTr="000A79DF">
        <w:tc>
          <w:tcPr>
            <w:tcW w:w="2694" w:type="dxa"/>
          </w:tcPr>
          <w:p w14:paraId="56E04986" w14:textId="7BA386BA" w:rsidR="000C415A" w:rsidRDefault="000C415A" w:rsidP="000C415A">
            <w:pPr>
              <w:rPr>
                <w:lang w:val="en-US"/>
              </w:rPr>
            </w:pPr>
            <w:r>
              <w:rPr>
                <w:lang w:val="en-US"/>
              </w:rPr>
              <w:t>Name:</w:t>
            </w:r>
          </w:p>
        </w:tc>
        <w:tc>
          <w:tcPr>
            <w:tcW w:w="8196" w:type="dxa"/>
            <w:tcBorders>
              <w:bottom w:val="single" w:sz="4" w:space="0" w:color="auto"/>
            </w:tcBorders>
          </w:tcPr>
          <w:p w14:paraId="75716C9F" w14:textId="4B748CE0" w:rsidR="000C415A" w:rsidRDefault="000C415A" w:rsidP="000C415A">
            <w:pPr>
              <w:rPr>
                <w:lang w:val="en-US"/>
              </w:rPr>
            </w:pPr>
            <w:r>
              <w:rPr>
                <w:lang w:val="en-US"/>
              </w:rPr>
              <w:t>Aryan Chandra</w:t>
            </w:r>
          </w:p>
        </w:tc>
      </w:tr>
      <w:tr w:rsidR="000C415A" w14:paraId="4D4D8F43" w14:textId="77777777" w:rsidTr="000A79DF">
        <w:tc>
          <w:tcPr>
            <w:tcW w:w="2694" w:type="dxa"/>
          </w:tcPr>
          <w:p w14:paraId="761E6381" w14:textId="1A72F485" w:rsidR="000C415A" w:rsidRDefault="000C415A" w:rsidP="000C415A">
            <w:pPr>
              <w:rPr>
                <w:lang w:val="en-US"/>
              </w:rPr>
            </w:pPr>
            <w:r>
              <w:rPr>
                <w:lang w:val="en-US"/>
              </w:rPr>
              <w:t>Community &amp; UN SDG(s):</w:t>
            </w:r>
          </w:p>
        </w:tc>
        <w:tc>
          <w:tcPr>
            <w:tcW w:w="8196" w:type="dxa"/>
            <w:tcBorders>
              <w:top w:val="single" w:sz="4" w:space="0" w:color="auto"/>
              <w:bottom w:val="single" w:sz="4" w:space="0" w:color="auto"/>
            </w:tcBorders>
          </w:tcPr>
          <w:p w14:paraId="06DC524A" w14:textId="471B57ED" w:rsidR="000C415A" w:rsidRDefault="000C415A" w:rsidP="000C415A">
            <w:pPr>
              <w:rPr>
                <w:lang w:val="en-US"/>
              </w:rPr>
            </w:pPr>
            <w:r w:rsidRPr="00486354">
              <w:rPr>
                <w:sz w:val="20"/>
                <w:szCs w:val="20"/>
                <w:lang w:val="en-US"/>
              </w:rPr>
              <w:t>Quality Education – 4, Responsible Consumption and Production – 12, Climate Action - 13</w:t>
            </w:r>
          </w:p>
        </w:tc>
      </w:tr>
      <w:tr w:rsidR="000C415A" w14:paraId="2C27B39C" w14:textId="77777777" w:rsidTr="000A79DF">
        <w:tc>
          <w:tcPr>
            <w:tcW w:w="2694" w:type="dxa"/>
          </w:tcPr>
          <w:p w14:paraId="337DE7E4" w14:textId="14CA51CE" w:rsidR="000C415A" w:rsidRDefault="000C415A" w:rsidP="000C415A">
            <w:pPr>
              <w:rPr>
                <w:lang w:val="en-US"/>
              </w:rPr>
            </w:pPr>
            <w:r>
              <w:rPr>
                <w:lang w:val="en-US"/>
              </w:rPr>
              <w:t>Date:</w:t>
            </w:r>
          </w:p>
        </w:tc>
        <w:tc>
          <w:tcPr>
            <w:tcW w:w="8196" w:type="dxa"/>
            <w:tcBorders>
              <w:top w:val="single" w:sz="4" w:space="0" w:color="auto"/>
              <w:bottom w:val="single" w:sz="4" w:space="0" w:color="auto"/>
            </w:tcBorders>
          </w:tcPr>
          <w:p w14:paraId="0035D48C" w14:textId="30B101B6" w:rsidR="000C415A" w:rsidRDefault="000C415A" w:rsidP="000C415A">
            <w:pPr>
              <w:rPr>
                <w:lang w:val="en-US"/>
              </w:rPr>
            </w:pPr>
            <w:r>
              <w:rPr>
                <w:lang w:val="en-US"/>
              </w:rPr>
              <w:t>21</w:t>
            </w:r>
            <w:r w:rsidRPr="00A0173B">
              <w:rPr>
                <w:vertAlign w:val="superscript"/>
                <w:lang w:val="en-US"/>
              </w:rPr>
              <w:t>st</w:t>
            </w:r>
            <w:r>
              <w:rPr>
                <w:lang w:val="en-US"/>
              </w:rPr>
              <w:t xml:space="preserve"> October 2023</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6FDAC59" w14:textId="000F5A63" w:rsidR="00D1213E" w:rsidRDefault="00D1213E" w:rsidP="005E4479">
            <w:pPr>
              <w:spacing w:before="120" w:after="120"/>
            </w:pPr>
            <w:r>
              <w:t xml:space="preserve">Most children nowadays in school have access to a mobile phone, whether it be iOS or Android. Because of this, they shouldn’t have any issues navigating the application. </w:t>
            </w:r>
          </w:p>
          <w:p w14:paraId="6872DB23" w14:textId="77777777" w:rsidR="00D1213E" w:rsidRDefault="00D1213E" w:rsidP="005E4479">
            <w:pPr>
              <w:spacing w:before="120" w:after="120"/>
            </w:pPr>
          </w:p>
          <w:p w14:paraId="073A8E32" w14:textId="4CC97AA5" w:rsidR="007F36E1" w:rsidRDefault="00D1213E" w:rsidP="005E4479">
            <w:pPr>
              <w:spacing w:before="120" w:after="120"/>
              <w:rPr>
                <w:lang w:val="en-US"/>
              </w:rPr>
            </w:pPr>
            <w:r>
              <w:t>The themes include the imperative for educational integration to support curriculum needs and the necessity for an accessible and user-friendly platform catering to a diverse user base. Local relevance is important, emphasizing content that speaks to Saskatchewan's environmental context. Scalability is an essential feature, as it should adapt to various student levels (grade 5-8 range), while fostering community engagement through collaborative tools. Recognizing potential internet access limitations, the inclusion of offline capabilities ensures accessibility for all students, ultimately enabling the project to effectively fulfill its mission.</w:t>
            </w:r>
          </w:p>
        </w:tc>
      </w:tr>
      <w:tr w:rsidR="00423BBB" w14:paraId="404D5663" w14:textId="77777777" w:rsidTr="004D4854">
        <w:tc>
          <w:tcPr>
            <w:tcW w:w="3055" w:type="dxa"/>
            <w:shd w:val="clear" w:color="auto" w:fill="F2F2F2" w:themeFill="background1" w:themeFillShade="F2"/>
          </w:tcPr>
          <w:p w14:paraId="3E93B6F1" w14:textId="122DAD24" w:rsidR="00423BBB" w:rsidRDefault="00000000" w:rsidP="005E4479">
            <w:pPr>
              <w:spacing w:before="120" w:after="120"/>
              <w:rPr>
                <w:lang w:val="en-US"/>
              </w:rPr>
            </w:pPr>
            <w:sdt>
              <w:sdtPr>
                <w:rPr>
                  <w:lang w:val="en-US"/>
                </w:rPr>
                <w:id w:val="-1038356205"/>
                <w14:checkbox>
                  <w14:checked w14:val="1"/>
                  <w14:checkedState w14:val="2612" w14:font="MS Gothic"/>
                  <w14:uncheckedState w14:val="2610" w14:font="MS Gothic"/>
                </w14:checkbox>
              </w:sdtPr>
              <w:sdtContent>
                <w:r w:rsidR="00D1213E">
                  <w:rPr>
                    <w:rFonts w:ascii="MS Gothic" w:eastAsia="MS Gothic" w:hAnsi="MS Gothic" w:hint="eastAsia"/>
                    <w:lang w:val="en-US"/>
                  </w:rPr>
                  <w:t>☒</w:t>
                </w:r>
              </w:sdtContent>
            </w:sdt>
            <w:r w:rsidR="00A634CA">
              <w:rPr>
                <w:lang w:val="en-US"/>
              </w:rPr>
              <w:t xml:space="preserve"> Are you almost there?</w:t>
            </w:r>
          </w:p>
          <w:p w14:paraId="50F0352B" w14:textId="4BFFDCD7" w:rsidR="00A634CA" w:rsidRDefault="00000000" w:rsidP="005E4479">
            <w:pPr>
              <w:spacing w:before="120" w:after="120"/>
              <w:rPr>
                <w:lang w:val="en-US"/>
              </w:rPr>
            </w:pPr>
            <w:sdt>
              <w:sdtPr>
                <w:rPr>
                  <w:lang w:val="en-US"/>
                </w:rPr>
                <w:id w:val="1936937571"/>
                <w14:checkbox>
                  <w14:checked w14:val="0"/>
                  <w14:checkedState w14:val="2612" w14:font="MS Gothic"/>
                  <w14:uncheckedState w14:val="2610" w14:font="MS Gothic"/>
                </w14:checkbox>
              </w:sdtPr>
              <w:sdtContent>
                <w:r w:rsidR="00A634CA">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7F9324D1" w:rsidR="00423BBB" w:rsidRPr="00D1213E" w:rsidRDefault="00D1213E" w:rsidP="005E4479">
            <w:pPr>
              <w:spacing w:before="120" w:after="120"/>
              <w:rPr>
                <w:lang w:val="en-US"/>
              </w:rPr>
            </w:pPr>
            <w:r>
              <w:rPr>
                <w:lang w:val="en-US"/>
              </w:rPr>
              <w:t xml:space="preserve">There are a lot of websites and learning tools that </w:t>
            </w:r>
            <w:proofErr w:type="gramStart"/>
            <w:r>
              <w:rPr>
                <w:lang w:val="en-US"/>
              </w:rPr>
              <w:t>helps</w:t>
            </w:r>
            <w:proofErr w:type="gramEnd"/>
            <w:r>
              <w:rPr>
                <w:lang w:val="en-US"/>
              </w:rPr>
              <w:t xml:space="preserve"> mostly </w:t>
            </w:r>
            <w:r>
              <w:rPr>
                <w:b/>
                <w:bCs/>
                <w:lang w:val="en-US"/>
              </w:rPr>
              <w:t>adults</w:t>
            </w:r>
            <w:r>
              <w:rPr>
                <w:lang w:val="en-US"/>
              </w:rPr>
              <w:t xml:space="preserve"> calculate their carbon footprint, but nothing that would help children in the Grade 5-8 range, this is where I want to come in and help bring the small, but large gap. </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2114E081" w:rsidR="00A634CA" w:rsidRDefault="00D1213E" w:rsidP="005E4479">
            <w:pPr>
              <w:spacing w:before="120" w:after="120"/>
              <w:rPr>
                <w:lang w:val="en-US"/>
              </w:rPr>
            </w:pPr>
            <w:r>
              <w:rPr>
                <w:lang w:val="en-US"/>
              </w:rPr>
              <w:t xml:space="preserve">No “skills” are required for this app, as this will be a simple calculator that allows the user to select and input various things. The application will also give tips and popups depending on what they pick. The prime focus of this project is on SDG 12 and 13, with a lot of it also going to 4, which is Quality Education. </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613D9837" w:rsidR="00A634CA" w:rsidRDefault="003D6C0C" w:rsidP="005E4479">
            <w:pPr>
              <w:spacing w:before="120" w:after="120"/>
              <w:rPr>
                <w:lang w:val="en-US"/>
              </w:rPr>
            </w:pPr>
            <w:r>
              <w:rPr>
                <w:lang w:val="en-US"/>
              </w:rPr>
              <w:t xml:space="preserve">There are a lot of websites that cater to a lot of very young children or adults, and applications that primarily cater to adults.  There is nothing in the “in-between” stage, grades 5-8 which can be seen crucial to properly learning good life aspects. </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lastRenderedPageBreak/>
              <w:t>Where are there big gaps</w:t>
            </w:r>
          </w:p>
        </w:tc>
        <w:tc>
          <w:tcPr>
            <w:tcW w:w="7735" w:type="dxa"/>
            <w:gridSpan w:val="2"/>
            <w:shd w:val="clear" w:color="auto" w:fill="F2F2F2" w:themeFill="background1" w:themeFillShade="F2"/>
          </w:tcPr>
          <w:p w14:paraId="4B54F75E" w14:textId="1B6D1066" w:rsidR="00A634CA" w:rsidRDefault="003D6C0C" w:rsidP="005E4479">
            <w:pPr>
              <w:spacing w:before="120" w:after="120"/>
              <w:rPr>
                <w:lang w:val="en-US"/>
              </w:rPr>
            </w:pPr>
            <w:r>
              <w:t>Gaps include the need for age-appropriate content, user-friendly interfaces, interactive educational tools, and the integration of local environmental data. Addressing these gaps will help create a more comprehensive learning experience and promote sustainability and environmental responsibility among these students.</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301D9C0C" w14:textId="41B6153E" w:rsidR="00422C4C" w:rsidRPr="00422C4C" w:rsidRDefault="00422C4C" w:rsidP="005E4479">
            <w:pPr>
              <w:spacing w:before="120" w:after="120"/>
              <w:rPr>
                <w:i/>
                <w:iCs/>
                <w:lang w:val="en-US"/>
              </w:rPr>
            </w:pPr>
            <w:r w:rsidRPr="00422C4C">
              <w:rPr>
                <w:i/>
                <w:iCs/>
                <w:lang w:val="en-US"/>
              </w:rPr>
              <w:t>Interactive mobile apps</w:t>
            </w:r>
          </w:p>
        </w:tc>
        <w:tc>
          <w:tcPr>
            <w:tcW w:w="5395" w:type="dxa"/>
          </w:tcPr>
          <w:p w14:paraId="3FC73046" w14:textId="138C5553" w:rsidR="00676D0E" w:rsidRDefault="00F0332F" w:rsidP="004D4854">
            <w:pPr>
              <w:spacing w:before="120" w:after="120"/>
              <w:jc w:val="right"/>
              <w:rPr>
                <w:lang w:val="en-US"/>
              </w:rPr>
            </w:pPr>
            <w:r>
              <w:rPr>
                <w:lang w:val="en-US"/>
              </w:rPr>
              <w:t>&lt;&lt;&lt;&lt;&lt;&lt;</w:t>
            </w:r>
            <w:r w:rsidRPr="00B41279">
              <w:rPr>
                <w:lang w:val="en-US"/>
              </w:rPr>
              <w:t>&lt;</w:t>
            </w:r>
            <w:r>
              <w:rPr>
                <w:lang w:val="en-US"/>
              </w:rPr>
              <w:t>&lt;&lt;&lt;&lt;&lt;&lt;&lt;&lt;&lt;&lt;&lt;&lt;&lt;&lt;&lt;&lt;&lt;&lt;&lt;&lt;&lt;</w:t>
            </w:r>
            <w:r w:rsidRPr="00FD4AAD">
              <w:rPr>
                <w:lang w:val="en-US"/>
              </w:rPr>
              <w:t>&lt;</w:t>
            </w:r>
            <w:r>
              <w:rPr>
                <w:lang w:val="en-US"/>
              </w:rPr>
              <w:t xml:space="preserve">&lt;&lt;&lt;&lt;&lt;&lt; </w:t>
            </w:r>
            <w:r w:rsidR="00676D0E" w:rsidRPr="00F0332F">
              <w:rPr>
                <w:b/>
                <w:bCs/>
                <w:lang w:val="en-US"/>
              </w:rPr>
              <w:t>Asynchronous</w:t>
            </w:r>
          </w:p>
          <w:p w14:paraId="178100BE" w14:textId="50C718DE" w:rsidR="00B41279" w:rsidRPr="00B41279" w:rsidRDefault="00B41279" w:rsidP="004D4854">
            <w:pPr>
              <w:spacing w:before="120" w:after="120"/>
              <w:jc w:val="right"/>
              <w:rPr>
                <w:b/>
                <w:bCs/>
                <w:i/>
                <w:iCs/>
                <w:lang w:val="en-US"/>
              </w:rPr>
            </w:pPr>
            <w:r w:rsidRPr="00B41279">
              <w:rPr>
                <w:rStyle w:val="Strong"/>
                <w:b w:val="0"/>
                <w:bCs w:val="0"/>
                <w:i/>
                <w:iCs/>
              </w:rPr>
              <w:t>Discussion Forums and Message Boards</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3C2ACE18" w14:textId="64138C64" w:rsidR="00422C4C" w:rsidRPr="00422C4C" w:rsidRDefault="00422C4C" w:rsidP="005E4479">
            <w:pPr>
              <w:spacing w:before="120" w:after="120"/>
              <w:rPr>
                <w:i/>
                <w:iCs/>
                <w:lang w:val="en-US"/>
              </w:rPr>
            </w:pPr>
            <w:r w:rsidRPr="00422C4C">
              <w:rPr>
                <w:i/>
                <w:iCs/>
                <w:lang w:val="en-US"/>
              </w:rPr>
              <w:t>Social media platforms</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w:t>
            </w:r>
            <w:r w:rsidRPr="00B41279">
              <w:rPr>
                <w:lang w:val="en-US"/>
              </w:rPr>
              <w:t>&lt;</w:t>
            </w:r>
            <w:r>
              <w:rPr>
                <w:lang w:val="en-US"/>
              </w:rPr>
              <w:t xml:space="preserve">&lt;&lt;&lt;&lt;&lt;&lt;&lt;&lt;&lt;&lt;&lt;&lt;&lt;&lt;&lt;&lt;&lt;&lt;&lt;&lt;&lt; </w:t>
            </w:r>
            <w:r w:rsidR="00676D0E" w:rsidRPr="00F0332F">
              <w:rPr>
                <w:b/>
                <w:bCs/>
                <w:lang w:val="en-US"/>
              </w:rPr>
              <w:t>Reification</w:t>
            </w:r>
          </w:p>
          <w:p w14:paraId="58DA132D" w14:textId="77777777" w:rsidR="00B41279" w:rsidRDefault="00B41279" w:rsidP="00676D0E">
            <w:pPr>
              <w:spacing w:before="120" w:after="120"/>
              <w:jc w:val="right"/>
              <w:rPr>
                <w:rStyle w:val="Strong"/>
                <w:b w:val="0"/>
                <w:bCs w:val="0"/>
                <w:i/>
                <w:iCs/>
              </w:rPr>
            </w:pPr>
            <w:r w:rsidRPr="00B41279">
              <w:rPr>
                <w:rStyle w:val="Strong"/>
                <w:b w:val="0"/>
                <w:bCs w:val="0"/>
                <w:i/>
                <w:iCs/>
              </w:rPr>
              <w:t>Data Visualization Software</w:t>
            </w:r>
          </w:p>
          <w:p w14:paraId="65625B8F" w14:textId="04D44A68" w:rsidR="00B41279" w:rsidRPr="00B41279" w:rsidRDefault="00B41279" w:rsidP="00676D0E">
            <w:pPr>
              <w:spacing w:before="120" w:after="120"/>
              <w:jc w:val="right"/>
              <w:rPr>
                <w:b/>
                <w:bCs/>
                <w:i/>
                <w:iCs/>
                <w:lang w:val="en-US"/>
              </w:rPr>
            </w:pPr>
            <w:r w:rsidRPr="00B41279">
              <w:rPr>
                <w:rStyle w:val="Strong"/>
                <w:b w:val="0"/>
                <w:bCs w:val="0"/>
                <w:i/>
                <w:iCs/>
              </w:rPr>
              <w:t>Environmental Impact Metrics</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010F5CBB" w14:textId="77777777" w:rsidR="00B41279" w:rsidRDefault="00B41279" w:rsidP="005E4479">
            <w:pPr>
              <w:spacing w:before="120" w:after="120"/>
              <w:rPr>
                <w:rStyle w:val="Strong"/>
                <w:b w:val="0"/>
                <w:bCs w:val="0"/>
                <w:i/>
                <w:iCs/>
              </w:rPr>
            </w:pPr>
            <w:r w:rsidRPr="00B41279">
              <w:rPr>
                <w:rStyle w:val="Strong"/>
                <w:b w:val="0"/>
                <w:bCs w:val="0"/>
                <w:i/>
                <w:iCs/>
              </w:rPr>
              <w:t>Collaborative Carbon Calculators</w:t>
            </w:r>
          </w:p>
          <w:p w14:paraId="4C77FA7D" w14:textId="5AFCD5D9" w:rsidR="00B41279" w:rsidRPr="00B41279" w:rsidRDefault="00B41279" w:rsidP="005E4479">
            <w:pPr>
              <w:spacing w:before="120" w:after="120"/>
              <w:rPr>
                <w:b/>
                <w:bCs/>
                <w:i/>
                <w:iCs/>
                <w:lang w:val="en-US"/>
              </w:rPr>
            </w:pPr>
            <w:r w:rsidRPr="00B41279">
              <w:rPr>
                <w:rStyle w:val="Strong"/>
                <w:b w:val="0"/>
                <w:bCs w:val="0"/>
                <w:i/>
                <w:iCs/>
              </w:rPr>
              <w:t>Community Events</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w:t>
            </w:r>
            <w:r w:rsidRPr="00B41279">
              <w:rPr>
                <w:lang w:val="en-US"/>
              </w:rPr>
              <w:t>&lt;</w:t>
            </w:r>
            <w:r>
              <w:rPr>
                <w:lang w:val="en-US"/>
              </w:rPr>
              <w:t xml:space="preserve">&lt;&lt;&lt;&lt;&lt; </w:t>
            </w:r>
            <w:r w:rsidR="00676D0E" w:rsidRPr="00F0332F">
              <w:rPr>
                <w:b/>
                <w:bCs/>
                <w:lang w:val="en-US"/>
              </w:rPr>
              <w:t>Individual</w:t>
            </w:r>
          </w:p>
          <w:p w14:paraId="31D16E12" w14:textId="7DBBF6F3" w:rsidR="00422C4C" w:rsidRPr="00422C4C" w:rsidRDefault="00422C4C" w:rsidP="00676D0E">
            <w:pPr>
              <w:spacing w:before="120" w:after="120"/>
              <w:jc w:val="right"/>
              <w:rPr>
                <w:i/>
                <w:iCs/>
                <w:lang w:val="en-US"/>
              </w:rPr>
            </w:pPr>
            <w:r w:rsidRPr="00422C4C">
              <w:rPr>
                <w:i/>
                <w:iCs/>
                <w:lang w:val="en-US"/>
              </w:rPr>
              <w:t>Inputting their own data</w:t>
            </w:r>
            <w:r>
              <w:rPr>
                <w:i/>
                <w:iCs/>
                <w:lang w:val="en-US"/>
              </w:rPr>
              <w:t xml:space="preserve"> for how they travel etc. </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5E835EAE" w:rsidR="00774098" w:rsidRDefault="00422C4C" w:rsidP="005E4479">
            <w:pPr>
              <w:spacing w:before="120" w:after="120"/>
              <w:rPr>
                <w:lang w:val="en-US"/>
              </w:rPr>
            </w:pPr>
            <w:r>
              <w:rPr>
                <w:lang w:val="en-US"/>
              </w:rPr>
              <w:t xml:space="preserve">Since I want to mainly achieve quality education for children in the grade 5-8 range, this is a good balance. </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5D4EE7AF" w14:textId="4E418AC4" w:rsidR="00920CFC" w:rsidRDefault="00920CFC" w:rsidP="00920CFC">
            <w:pPr>
              <w:spacing w:before="120" w:after="120"/>
              <w:rPr>
                <w:lang w:val="en-US"/>
              </w:rPr>
            </w:pPr>
            <w:r>
              <w:rPr>
                <w:lang w:val="en-US"/>
              </w:rPr>
              <w:t>…New synchronous tools?</w:t>
            </w:r>
          </w:p>
        </w:tc>
        <w:tc>
          <w:tcPr>
            <w:tcW w:w="5395" w:type="dxa"/>
          </w:tcPr>
          <w:p w14:paraId="01E06C01" w14:textId="77777777" w:rsidR="00920CFC" w:rsidRDefault="00920CFC" w:rsidP="00920CFC">
            <w:pPr>
              <w:spacing w:before="120" w:after="120"/>
              <w:jc w:val="right"/>
              <w:rPr>
                <w:lang w:val="en-US"/>
              </w:rPr>
            </w:pPr>
            <w:r>
              <w:rPr>
                <w:lang w:val="en-US"/>
              </w:rPr>
              <w:t>&lt;&lt;&lt;&lt;&lt;&lt;&lt;&lt;&lt;&lt;&lt;&lt;&lt;&lt;&lt;&lt;&lt;&lt;&lt;&lt;&lt;&lt;&lt;&lt;&lt;&lt;&lt;&lt;&lt;&lt;&lt;&lt;&lt;</w:t>
            </w:r>
            <w:r w:rsidRPr="00B41279">
              <w:rPr>
                <w:lang w:val="en-US"/>
              </w:rPr>
              <w:t>&lt;</w:t>
            </w:r>
            <w:r>
              <w:rPr>
                <w:lang w:val="en-US"/>
              </w:rPr>
              <w:t xml:space="preserve">&lt; </w:t>
            </w:r>
            <w:r w:rsidRPr="00F0332F">
              <w:rPr>
                <w:b/>
                <w:bCs/>
                <w:lang w:val="en-US"/>
              </w:rPr>
              <w:t>Asynchronous</w:t>
            </w:r>
          </w:p>
          <w:p w14:paraId="2A5CC007" w14:textId="3B7FB4E4" w:rsidR="00920CFC" w:rsidRDefault="00920CFC" w:rsidP="00920CFC">
            <w:pPr>
              <w:spacing w:before="120" w:after="120"/>
              <w:jc w:val="right"/>
              <w:rPr>
                <w:lang w:val="en-US"/>
              </w:rPr>
            </w:pPr>
            <w:r>
              <w:rPr>
                <w:lang w:val="en-US"/>
              </w:rPr>
              <w:t>…New asynchronous tools?</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w:t>
            </w:r>
            <w:r w:rsidRPr="00B41279">
              <w:rPr>
                <w:lang w:val="en-US"/>
              </w:rPr>
              <w:t>&gt;</w:t>
            </w:r>
            <w:r w:rsidRPr="00F0332F">
              <w:rPr>
                <w:lang w:val="en-US"/>
              </w:rPr>
              <w:t>&gt;&gt;&gt;&gt;&gt;&gt;&gt;&gt;&gt;&gt;&gt;&gt;&gt;&gt;&gt;&gt;&gt;&gt;&gt;&gt;&gt;&gt;&gt;</w:t>
            </w:r>
          </w:p>
          <w:p w14:paraId="3AA9A6DE" w14:textId="54C7612B" w:rsidR="00920CFC" w:rsidRPr="00F0332F" w:rsidRDefault="00920CFC" w:rsidP="00920CFC">
            <w:pPr>
              <w:spacing w:before="120" w:after="120"/>
              <w:rPr>
                <w:b/>
                <w:bCs/>
                <w:lang w:val="en-US"/>
              </w:rPr>
            </w:pPr>
            <w:r>
              <w:rPr>
                <w:lang w:val="en-US"/>
              </w:rPr>
              <w:t>…New participation tool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2367C715" w:rsidR="00422C4C" w:rsidRPr="00422C4C" w:rsidRDefault="00422C4C" w:rsidP="00920CFC">
            <w:pPr>
              <w:spacing w:before="120" w:after="120"/>
              <w:jc w:val="right"/>
              <w:rPr>
                <w:i/>
                <w:iCs/>
                <w:lang w:val="en-US"/>
              </w:rPr>
            </w:pPr>
            <w:r w:rsidRPr="00422C4C">
              <w:rPr>
                <w:i/>
                <w:iCs/>
                <w:lang w:val="en-US"/>
              </w:rPr>
              <w:t>Tips and videos for the user</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w:t>
            </w:r>
            <w:r w:rsidRPr="00FD4AAD">
              <w:rPr>
                <w:lang w:val="en-US"/>
              </w:rPr>
              <w:t>&gt;</w:t>
            </w:r>
            <w:r>
              <w:rPr>
                <w:lang w:val="en-US"/>
              </w:rPr>
              <w:t>&gt;&gt;&gt;&gt;&gt;&gt;&gt;&gt;&gt;&gt;&gt;&gt;&gt;&gt;&gt;&gt;&gt;&gt;&gt;&gt;&gt;&gt;&gt;&gt;&gt;&gt;&gt;</w:t>
            </w:r>
            <w:r w:rsidRPr="00B41279">
              <w:rPr>
                <w:lang w:val="en-US"/>
              </w:rPr>
              <w:t>&gt;</w:t>
            </w:r>
            <w:r>
              <w:rPr>
                <w:lang w:val="en-US"/>
              </w:rPr>
              <w:t>&gt;&gt;&gt;&gt;</w:t>
            </w:r>
          </w:p>
          <w:p w14:paraId="6A485826" w14:textId="22E8AC25" w:rsidR="00422C4C" w:rsidRPr="00422C4C" w:rsidRDefault="00422C4C" w:rsidP="00ED3F39">
            <w:pPr>
              <w:spacing w:before="120" w:after="120"/>
              <w:rPr>
                <w:i/>
                <w:iCs/>
                <w:lang w:val="en-US"/>
              </w:rPr>
            </w:pPr>
            <w:r w:rsidRPr="00422C4C">
              <w:rPr>
                <w:i/>
                <w:iCs/>
                <w:lang w:val="en-US"/>
              </w:rPr>
              <w:t>Export data to share</w:t>
            </w:r>
            <w:r w:rsidR="00ED3F39" w:rsidRPr="00422C4C">
              <w:rPr>
                <w:i/>
                <w:iCs/>
                <w:lang w:val="en-US"/>
              </w:rPr>
              <w:t xml:space="preserve"> </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6F8DE22D" w:rsidR="00ED3F39" w:rsidRPr="00422C4C" w:rsidRDefault="00422C4C" w:rsidP="00ED3F39">
            <w:pPr>
              <w:spacing w:before="120" w:after="120"/>
              <w:jc w:val="right"/>
              <w:rPr>
                <w:i/>
                <w:iCs/>
                <w:lang w:val="en-US"/>
              </w:rPr>
            </w:pPr>
            <w:r>
              <w:rPr>
                <w:i/>
                <w:iCs/>
                <w:lang w:val="en-US"/>
              </w:rPr>
              <w:t>Save progress for each “calculation done”</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4E926C9B" w14:textId="4B242CB6" w:rsidR="007507BC" w:rsidRDefault="00B41279" w:rsidP="005E4479">
            <w:pPr>
              <w:spacing w:before="120" w:after="120"/>
              <w:rPr>
                <w:lang w:val="en-US"/>
              </w:rPr>
            </w:pPr>
            <w:r w:rsidRPr="00B41279">
              <w:rPr>
                <w:b/>
                <w:bCs/>
                <w:lang w:val="en-US"/>
              </w:rPr>
              <w:t>MVP 1:</w:t>
            </w:r>
            <w:r>
              <w:rPr>
                <w:lang w:val="en-US"/>
              </w:rPr>
              <w:t xml:space="preserve"> Make a simple carbon footprint calculator with user inputs and selectable blocks.</w:t>
            </w:r>
          </w:p>
          <w:p w14:paraId="2D43D36C" w14:textId="77777777" w:rsidR="00B41279" w:rsidRDefault="00B41279" w:rsidP="005E4479">
            <w:pPr>
              <w:spacing w:before="120" w:after="120"/>
              <w:rPr>
                <w:lang w:val="en-US"/>
              </w:rPr>
            </w:pPr>
            <w:r w:rsidRPr="00B41279">
              <w:rPr>
                <w:b/>
                <w:bCs/>
                <w:lang w:val="en-US"/>
              </w:rPr>
              <w:t>MVP 2:</w:t>
            </w:r>
            <w:r>
              <w:rPr>
                <w:b/>
                <w:bCs/>
                <w:lang w:val="en-US"/>
              </w:rPr>
              <w:t xml:space="preserve"> </w:t>
            </w:r>
            <w:r>
              <w:rPr>
                <w:lang w:val="en-US"/>
              </w:rPr>
              <w:t>Add user’s ability to show tips for their choices and videos to help out.</w:t>
            </w:r>
          </w:p>
          <w:p w14:paraId="388C5E6B" w14:textId="022FD705" w:rsidR="00422C4C" w:rsidRPr="00B41279" w:rsidRDefault="00422C4C" w:rsidP="005E4479">
            <w:pPr>
              <w:spacing w:before="120" w:after="120"/>
              <w:rPr>
                <w:lang w:val="en-US"/>
              </w:rPr>
            </w:pPr>
            <w:r w:rsidRPr="00422C4C">
              <w:rPr>
                <w:b/>
                <w:bCs/>
                <w:lang w:val="en-US"/>
              </w:rPr>
              <w:t>MVP 3:</w:t>
            </w:r>
            <w:r>
              <w:rPr>
                <w:lang w:val="en-US"/>
              </w:rPr>
              <w:t xml:space="preserve"> Export data to share with people and them able to save their progress for each calculation.</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0449D" w14:textId="77777777" w:rsidR="00BF262C" w:rsidRDefault="00BF262C" w:rsidP="007434F8">
      <w:pPr>
        <w:spacing w:after="0" w:line="240" w:lineRule="auto"/>
      </w:pPr>
      <w:r>
        <w:separator/>
      </w:r>
    </w:p>
  </w:endnote>
  <w:endnote w:type="continuationSeparator" w:id="0">
    <w:p w14:paraId="07BE2045" w14:textId="77777777" w:rsidR="00BF262C" w:rsidRDefault="00BF262C"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20B34" w14:textId="77777777" w:rsidR="00BF262C" w:rsidRDefault="00BF262C" w:rsidP="007434F8">
      <w:pPr>
        <w:spacing w:after="0" w:line="240" w:lineRule="auto"/>
      </w:pPr>
      <w:r>
        <w:separator/>
      </w:r>
    </w:p>
  </w:footnote>
  <w:footnote w:type="continuationSeparator" w:id="0">
    <w:p w14:paraId="388FF9DC" w14:textId="77777777" w:rsidR="00BF262C" w:rsidRDefault="00BF262C"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3"/>
  </w:num>
  <w:num w:numId="2" w16cid:durableId="1095978748">
    <w:abstractNumId w:val="5"/>
  </w:num>
  <w:num w:numId="3" w16cid:durableId="928345058">
    <w:abstractNumId w:val="0"/>
  </w:num>
  <w:num w:numId="4" w16cid:durableId="114452169">
    <w:abstractNumId w:val="2"/>
  </w:num>
  <w:num w:numId="5" w16cid:durableId="1016617304">
    <w:abstractNumId w:val="9"/>
  </w:num>
  <w:num w:numId="6" w16cid:durableId="1532261903">
    <w:abstractNumId w:val="4"/>
  </w:num>
  <w:num w:numId="7" w16cid:durableId="627247515">
    <w:abstractNumId w:val="7"/>
  </w:num>
  <w:num w:numId="8" w16cid:durableId="2005205454">
    <w:abstractNumId w:val="6"/>
  </w:num>
  <w:num w:numId="9" w16cid:durableId="244653392">
    <w:abstractNumId w:val="1"/>
  </w:num>
  <w:num w:numId="10" w16cid:durableId="1239906389">
    <w:abstractNumId w:val="10"/>
  </w:num>
  <w:num w:numId="11" w16cid:durableId="2170132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A79DF"/>
    <w:rsid w:val="000B5C97"/>
    <w:rsid w:val="000C415A"/>
    <w:rsid w:val="000D6F35"/>
    <w:rsid w:val="000F0E93"/>
    <w:rsid w:val="00112ABE"/>
    <w:rsid w:val="001409CD"/>
    <w:rsid w:val="00162EB2"/>
    <w:rsid w:val="00217E29"/>
    <w:rsid w:val="00243360"/>
    <w:rsid w:val="00264868"/>
    <w:rsid w:val="00270A89"/>
    <w:rsid w:val="002F2FCA"/>
    <w:rsid w:val="00322B6F"/>
    <w:rsid w:val="0033471C"/>
    <w:rsid w:val="003416EE"/>
    <w:rsid w:val="00347C3A"/>
    <w:rsid w:val="00380E18"/>
    <w:rsid w:val="003933D9"/>
    <w:rsid w:val="003B4F09"/>
    <w:rsid w:val="003C35BA"/>
    <w:rsid w:val="003D6C0C"/>
    <w:rsid w:val="00402394"/>
    <w:rsid w:val="00422C4C"/>
    <w:rsid w:val="00423BBB"/>
    <w:rsid w:val="00447997"/>
    <w:rsid w:val="00451A3A"/>
    <w:rsid w:val="004D2234"/>
    <w:rsid w:val="004D4854"/>
    <w:rsid w:val="00500A19"/>
    <w:rsid w:val="00526596"/>
    <w:rsid w:val="00570AA8"/>
    <w:rsid w:val="00591D16"/>
    <w:rsid w:val="005D3FE4"/>
    <w:rsid w:val="005E4479"/>
    <w:rsid w:val="005F2033"/>
    <w:rsid w:val="00630612"/>
    <w:rsid w:val="0065430B"/>
    <w:rsid w:val="00676D0E"/>
    <w:rsid w:val="00730FF6"/>
    <w:rsid w:val="00736C51"/>
    <w:rsid w:val="007427E6"/>
    <w:rsid w:val="007434F8"/>
    <w:rsid w:val="007507BC"/>
    <w:rsid w:val="00774098"/>
    <w:rsid w:val="007C71D0"/>
    <w:rsid w:val="007F196A"/>
    <w:rsid w:val="007F36E1"/>
    <w:rsid w:val="00806855"/>
    <w:rsid w:val="00810AE9"/>
    <w:rsid w:val="0087181B"/>
    <w:rsid w:val="00880122"/>
    <w:rsid w:val="008967A9"/>
    <w:rsid w:val="00920CFC"/>
    <w:rsid w:val="00A12212"/>
    <w:rsid w:val="00A634CA"/>
    <w:rsid w:val="00A81D6E"/>
    <w:rsid w:val="00A83068"/>
    <w:rsid w:val="00A93D16"/>
    <w:rsid w:val="00A9719E"/>
    <w:rsid w:val="00AA3A13"/>
    <w:rsid w:val="00AE1626"/>
    <w:rsid w:val="00B16C8A"/>
    <w:rsid w:val="00B27600"/>
    <w:rsid w:val="00B41279"/>
    <w:rsid w:val="00BF262C"/>
    <w:rsid w:val="00C20AE2"/>
    <w:rsid w:val="00C567C1"/>
    <w:rsid w:val="00C813D3"/>
    <w:rsid w:val="00C93EA6"/>
    <w:rsid w:val="00CB017A"/>
    <w:rsid w:val="00CD480F"/>
    <w:rsid w:val="00CF57D5"/>
    <w:rsid w:val="00D1213E"/>
    <w:rsid w:val="00D1281C"/>
    <w:rsid w:val="00D16D8B"/>
    <w:rsid w:val="00D5745A"/>
    <w:rsid w:val="00DD7FD8"/>
    <w:rsid w:val="00DE7E7D"/>
    <w:rsid w:val="00E132E3"/>
    <w:rsid w:val="00E546D4"/>
    <w:rsid w:val="00E633DD"/>
    <w:rsid w:val="00E65873"/>
    <w:rsid w:val="00E96FB0"/>
    <w:rsid w:val="00EB517A"/>
    <w:rsid w:val="00EC0765"/>
    <w:rsid w:val="00EC3D93"/>
    <w:rsid w:val="00ED3F39"/>
    <w:rsid w:val="00EE22CD"/>
    <w:rsid w:val="00F0332F"/>
    <w:rsid w:val="00F26597"/>
    <w:rsid w:val="00F44187"/>
    <w:rsid w:val="00F504AA"/>
    <w:rsid w:val="00FD4AA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styleId="Strong">
    <w:name w:val="Strong"/>
    <w:basedOn w:val="DefaultParagraphFont"/>
    <w:uiPriority w:val="22"/>
    <w:qFormat/>
    <w:rsid w:val="00B412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229659844">
      <w:bodyDiv w:val="1"/>
      <w:marLeft w:val="0"/>
      <w:marRight w:val="0"/>
      <w:marTop w:val="0"/>
      <w:marBottom w:val="0"/>
      <w:divBdr>
        <w:top w:val="none" w:sz="0" w:space="0" w:color="auto"/>
        <w:left w:val="none" w:sz="0" w:space="0" w:color="auto"/>
        <w:bottom w:val="none" w:sz="0" w:space="0" w:color="auto"/>
        <w:right w:val="none" w:sz="0" w:space="0" w:color="auto"/>
      </w:divBdr>
    </w:div>
    <w:div w:id="273750729">
      <w:bodyDiv w:val="1"/>
      <w:marLeft w:val="0"/>
      <w:marRight w:val="0"/>
      <w:marTop w:val="0"/>
      <w:marBottom w:val="0"/>
      <w:divBdr>
        <w:top w:val="none" w:sz="0" w:space="0" w:color="auto"/>
        <w:left w:val="none" w:sz="0" w:space="0" w:color="auto"/>
        <w:bottom w:val="none" w:sz="0" w:space="0" w:color="auto"/>
        <w:right w:val="none" w:sz="0" w:space="0" w:color="auto"/>
      </w:divBdr>
    </w:div>
    <w:div w:id="310447391">
      <w:bodyDiv w:val="1"/>
      <w:marLeft w:val="0"/>
      <w:marRight w:val="0"/>
      <w:marTop w:val="0"/>
      <w:marBottom w:val="0"/>
      <w:divBdr>
        <w:top w:val="none" w:sz="0" w:space="0" w:color="auto"/>
        <w:left w:val="none" w:sz="0" w:space="0" w:color="auto"/>
        <w:bottom w:val="none" w:sz="0" w:space="0" w:color="auto"/>
        <w:right w:val="none" w:sz="0" w:space="0" w:color="auto"/>
      </w:divBdr>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113862899">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 w:id="2118089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3</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Aryan C.</cp:lastModifiedBy>
  <cp:revision>24</cp:revision>
  <dcterms:created xsi:type="dcterms:W3CDTF">2019-09-25T16:28:00Z</dcterms:created>
  <dcterms:modified xsi:type="dcterms:W3CDTF">2023-10-22T23:51:00Z</dcterms:modified>
</cp:coreProperties>
</file>